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B2244" w14:textId="79D141F5" w:rsidR="00126850" w:rsidRPr="00FE26DD" w:rsidRDefault="001F3D2E" w:rsidP="001F3D2E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  <w:sz w:val="36"/>
          <w:szCs w:val="36"/>
        </w:rPr>
      </w:pPr>
      <w:r w:rsidRPr="00FE26DD">
        <w:rPr>
          <w:rFonts w:asciiTheme="minorHAnsi" w:hAnsiTheme="minorHAnsi" w:cstheme="minorHAnsi"/>
          <w:color w:val="FF595E"/>
          <w:sz w:val="36"/>
          <w:szCs w:val="36"/>
        </w:rPr>
        <w:t>Hazard</w:t>
      </w:r>
      <w:r w:rsidR="00894349" w:rsidRPr="00FE26DD">
        <w:rPr>
          <w:rFonts w:asciiTheme="minorHAnsi" w:hAnsiTheme="minorHAnsi" w:cstheme="minorHAnsi"/>
          <w:color w:val="FF595E"/>
          <w:sz w:val="36"/>
          <w:szCs w:val="36"/>
        </w:rPr>
        <w:t xml:space="preserve"> Identification</w:t>
      </w:r>
      <w:r w:rsidRPr="00FE26DD">
        <w:rPr>
          <w:rFonts w:asciiTheme="minorHAnsi" w:hAnsiTheme="minorHAnsi" w:cstheme="minorHAnsi"/>
          <w:color w:val="FF595E"/>
          <w:sz w:val="36"/>
          <w:szCs w:val="36"/>
        </w:rPr>
        <w:t xml:space="preserve"> Report Form</w:t>
      </w:r>
      <w:r w:rsidR="00FE26DD">
        <w:rPr>
          <w:rFonts w:asciiTheme="minorHAnsi" w:hAnsiTheme="minorHAnsi" w:cstheme="minorHAnsi"/>
          <w:color w:val="FF595E"/>
          <w:sz w:val="36"/>
          <w:szCs w:val="36"/>
        </w:rPr>
        <w:t xml:space="preserve"> Template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AD0E22" w:rsidRPr="00AD0E22" w14:paraId="6D252408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57E5781" w14:textId="3999AA69" w:rsidR="00126850" w:rsidRPr="00AD0E22" w:rsidRDefault="001F3D2E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EFD0AC" w14:textId="30E723B9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B6A0752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8C6BDE" w14:textId="53DCD35D" w:rsidR="00365F71" w:rsidRPr="00AD0E22" w:rsidRDefault="001F3D2E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Location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132B1E" w14:textId="6DD438D1" w:rsidR="00365F71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A52B4C8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86C15C" w14:textId="0774366C" w:rsidR="00F91E83" w:rsidRPr="00AD0E22" w:rsidRDefault="001F3D2E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B49F5F" w14:textId="0194A244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213363B6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E44709" w14:textId="36780B78" w:rsidR="00365F71" w:rsidRPr="00AD0E22" w:rsidRDefault="001F3D2E" w:rsidP="00365F71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Equipment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485EF20" w14:textId="3CE15AB6" w:rsidR="00365F71" w:rsidRPr="00AD0E22" w:rsidRDefault="00365F71" w:rsidP="00365F71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B8502BA" w14:textId="36608099" w:rsidR="00126850" w:rsidRPr="00AD0E22" w:rsidRDefault="001F3D2E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Description of hazard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1F3D2E" w:rsidRPr="00AD0E22" w14:paraId="37287FA4" w14:textId="77777777" w:rsidTr="001F3D2E">
        <w:trPr>
          <w:trHeight w:val="1440"/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CDC5C1" w14:textId="5F1F7143" w:rsidR="001F3D2E" w:rsidRPr="00AD0E22" w:rsidRDefault="001F3D2E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1D371C2D" w14:textId="1C7FED43" w:rsidR="001F3D2E" w:rsidRPr="00AD0E22" w:rsidRDefault="001F3D2E" w:rsidP="001F3D2E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Suggested corrective action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1F3D2E" w:rsidRPr="00AD0E22" w14:paraId="5BBF0D9C" w14:textId="77777777" w:rsidTr="001F3D2E">
        <w:trPr>
          <w:trHeight w:val="1440"/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640B726" w14:textId="77777777" w:rsidR="001F3D2E" w:rsidRPr="00AD0E22" w:rsidRDefault="001F3D2E" w:rsidP="00714B4C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274D6B9F" w14:textId="77777777" w:rsidR="001F3D2E" w:rsidRDefault="001F3D2E" w:rsidP="00752C61">
      <w:pPr>
        <w:spacing w:after="120"/>
        <w:rPr>
          <w:rFonts w:ascii="Arial" w:hAnsi="Arial" w:cs="Arial"/>
          <w:color w:val="262626" w:themeColor="text1" w:themeTint="D9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1F3D2E" w:rsidRPr="00AD0E22" w14:paraId="7FC4FFBC" w14:textId="77777777" w:rsidTr="00714B4C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02685C8" w14:textId="1F771DDC" w:rsidR="001F3D2E" w:rsidRPr="00AD0E22" w:rsidRDefault="001F3D2E" w:rsidP="00714B4C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Employee signature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E72D63" w14:textId="77777777" w:rsidR="001F3D2E" w:rsidRPr="00AD0E22" w:rsidRDefault="001F3D2E" w:rsidP="00714B4C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1F3D2E" w:rsidRPr="00AD0E22" w14:paraId="1EA24EF6" w14:textId="77777777" w:rsidTr="00714B4C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393C828" w14:textId="22530AAB" w:rsidR="001F3D2E" w:rsidRPr="00AD0E22" w:rsidRDefault="001F3D2E" w:rsidP="00714B4C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Supervisor’s remarks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7727FEC" w14:textId="77777777" w:rsidR="001F3D2E" w:rsidRPr="00AD0E22" w:rsidRDefault="001F3D2E" w:rsidP="00714B4C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31F878F4" w14:textId="63B7E357" w:rsidR="001F3D2E" w:rsidRPr="00AD0E22" w:rsidRDefault="001F3D2E" w:rsidP="001F3D2E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Corrective action taken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1F3D2E" w:rsidRPr="00AD0E22" w14:paraId="05F30091" w14:textId="77777777" w:rsidTr="00714B4C">
        <w:trPr>
          <w:trHeight w:val="1440"/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444FEE3" w14:textId="77777777" w:rsidR="001F3D2E" w:rsidRPr="00AD0E22" w:rsidRDefault="001F3D2E" w:rsidP="00714B4C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9DB2D8E" w14:textId="77777777" w:rsidR="001F3D2E" w:rsidRDefault="001F3D2E" w:rsidP="00752C61">
      <w:pPr>
        <w:spacing w:after="120"/>
        <w:rPr>
          <w:rFonts w:ascii="Arial" w:hAnsi="Arial" w:cs="Arial"/>
          <w:color w:val="262626" w:themeColor="text1" w:themeTint="D9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1F3D2E" w:rsidRPr="00AD0E22" w14:paraId="2E3AEAF2" w14:textId="77777777" w:rsidTr="00714B4C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86F9087" w14:textId="58310AEE" w:rsidR="001F3D2E" w:rsidRPr="00AD0E22" w:rsidRDefault="001F3D2E" w:rsidP="00714B4C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Supervisor’s signature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B087345" w14:textId="77777777" w:rsidR="001F3D2E" w:rsidRPr="00AD0E22" w:rsidRDefault="001F3D2E" w:rsidP="00714B4C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1F3D2E" w:rsidRPr="00AD0E22" w14:paraId="09565264" w14:textId="77777777" w:rsidTr="00752C61">
        <w:trPr>
          <w:trHeight w:val="677"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AB8E82C" w14:textId="16938BCC" w:rsidR="001F3D2E" w:rsidRDefault="001F3D2E" w:rsidP="001F3D2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2AFB241" w14:textId="44034F7B" w:rsidR="001F3D2E" w:rsidRPr="00AD0E22" w:rsidRDefault="001F3D2E" w:rsidP="001F3D2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5C83424" w14:textId="506BF849" w:rsidR="00F91E83" w:rsidRPr="00AD0E22" w:rsidRDefault="00F91E83" w:rsidP="00752C61">
      <w:pPr>
        <w:spacing w:after="120"/>
        <w:rPr>
          <w:rFonts w:ascii="Arial" w:hAnsi="Arial" w:cs="Arial"/>
          <w:color w:val="262626" w:themeColor="text1" w:themeTint="D9"/>
          <w:sz w:val="20"/>
          <w:szCs w:val="20"/>
        </w:rPr>
      </w:pPr>
    </w:p>
    <w:p w14:paraId="51BB94EC" w14:textId="7DF5E7A8" w:rsidR="001F3D2E" w:rsidRPr="001F3D2E" w:rsidRDefault="00AD0E22" w:rsidP="00FE26DD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1F3D2E">
        <w:rPr>
          <w:rFonts w:cstheme="minorHAnsi"/>
          <w:color w:val="A6A6A6" w:themeColor="background1" w:themeShade="A6"/>
          <w:sz w:val="20"/>
        </w:rPr>
        <w:t xml:space="preserve">Hazard </w:t>
      </w:r>
      <w:r w:rsidR="00B8112D">
        <w:rPr>
          <w:rFonts w:cstheme="minorHAnsi"/>
          <w:color w:val="A6A6A6" w:themeColor="background1" w:themeShade="A6"/>
          <w:sz w:val="20"/>
        </w:rPr>
        <w:t xml:space="preserve">Identification </w:t>
      </w:r>
      <w:r w:rsidR="001F3D2E">
        <w:rPr>
          <w:rFonts w:cstheme="minorHAnsi"/>
          <w:color w:val="A6A6A6" w:themeColor="background1" w:themeShade="A6"/>
          <w:sz w:val="20"/>
        </w:rPr>
        <w:t>Report Form</w:t>
      </w:r>
      <w:r w:rsidR="00FE26DD">
        <w:rPr>
          <w:rFonts w:cstheme="minorHAnsi"/>
          <w:color w:val="A6A6A6" w:themeColor="background1" w:themeShade="A6"/>
          <w:sz w:val="20"/>
        </w:rPr>
        <w:t xml:space="preserve"> Template</w:t>
      </w:r>
    </w:p>
    <w:sectPr w:rsidR="001F3D2E" w:rsidRPr="001F3D2E" w:rsidSect="008B2A7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A7214" w14:textId="77777777" w:rsidR="004257A7" w:rsidRDefault="004257A7" w:rsidP="00806228">
      <w:pPr>
        <w:spacing w:after="0" w:line="240" w:lineRule="auto"/>
      </w:pPr>
      <w:r>
        <w:separator/>
      </w:r>
    </w:p>
  </w:endnote>
  <w:endnote w:type="continuationSeparator" w:id="0">
    <w:p w14:paraId="17E5A166" w14:textId="77777777" w:rsidR="004257A7" w:rsidRDefault="004257A7" w:rsidP="00806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03503" w14:textId="4C84924E" w:rsidR="008B2A75" w:rsidRPr="002872AA" w:rsidRDefault="008A654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Meeting Minutes Template</w:t>
    </w:r>
    <w:r w:rsidR="008B2A75" w:rsidRPr="002872AA">
      <w:rPr>
        <w:color w:val="808080" w:themeColor="background1" w:themeShade="80"/>
        <w:sz w:val="18"/>
      </w:rPr>
      <w:tab/>
    </w:r>
    <w:r w:rsidR="001F3D2E" w:rsidRPr="002872AA">
      <w:rPr>
        <w:color w:val="808080" w:themeColor="background1" w:themeShade="80"/>
        <w:sz w:val="18"/>
      </w:rPr>
      <w:t xml:space="preserve">Version </w:t>
    </w:r>
    <w:r w:rsidR="001F3D2E">
      <w:rPr>
        <w:color w:val="808080" w:themeColor="background1" w:themeShade="80"/>
        <w:sz w:val="18"/>
      </w:rPr>
      <w:t>1.0</w:t>
    </w:r>
    <w:r w:rsidR="001F3D2E" w:rsidRPr="002872AA">
      <w:rPr>
        <w:color w:val="808080" w:themeColor="background1" w:themeShade="80"/>
        <w:sz w:val="18"/>
      </w:rPr>
      <w:t xml:space="preserve"> Produced </w:t>
    </w:r>
    <w:r w:rsidR="001F3D2E">
      <w:rPr>
        <w:color w:val="808080" w:themeColor="background1" w:themeShade="80"/>
        <w:sz w:val="18"/>
      </w:rPr>
      <w:t>30 July 2021</w:t>
    </w:r>
  </w:p>
  <w:p w14:paraId="50811398" w14:textId="603A1E1C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C406EB" w:rsidRPr="002872AA">
      <w:rPr>
        <w:rFonts w:cstheme="minorHAnsi"/>
        <w:noProof/>
        <w:color w:val="808080" w:themeColor="background1" w:themeShade="80"/>
        <w:sz w:val="18"/>
      </w:rPr>
      <w:t>©</w:t>
    </w:r>
    <w:r w:rsidR="00C406EB" w:rsidRPr="002872AA">
      <w:rPr>
        <w:noProof/>
        <w:color w:val="808080" w:themeColor="background1" w:themeShade="80"/>
        <w:sz w:val="18"/>
      </w:rPr>
      <w:t xml:space="preserve"> </w:t>
    </w:r>
    <w:r w:rsidR="001F3D2E">
      <w:rPr>
        <w:noProof/>
        <w:color w:val="808080" w:themeColor="background1" w:themeShade="80"/>
        <w:sz w:val="18"/>
      </w:rPr>
      <w:t>Compliant Learning Resour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3FAC0" w14:textId="77777777" w:rsidR="007F0456" w:rsidRPr="000055D1" w:rsidRDefault="001F3D2E" w:rsidP="007F045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 xml:space="preserve">Hazard </w:t>
    </w:r>
    <w:r w:rsidR="00B8112D">
      <w:rPr>
        <w:color w:val="808080" w:themeColor="background1" w:themeShade="80"/>
        <w:sz w:val="18"/>
      </w:rPr>
      <w:t xml:space="preserve">Identification </w:t>
    </w:r>
    <w:r>
      <w:rPr>
        <w:color w:val="808080" w:themeColor="background1" w:themeShade="80"/>
        <w:sz w:val="18"/>
      </w:rPr>
      <w:t>Report Form</w:t>
    </w:r>
    <w:r w:rsidR="00FE26DD">
      <w:rPr>
        <w:color w:val="808080" w:themeColor="background1" w:themeShade="80"/>
        <w:sz w:val="18"/>
      </w:rPr>
      <w:t xml:space="preserve"> Template</w:t>
    </w:r>
    <w:r w:rsidR="00806228" w:rsidRPr="002872AA">
      <w:rPr>
        <w:color w:val="808080" w:themeColor="background1" w:themeShade="80"/>
        <w:sz w:val="18"/>
      </w:rPr>
      <w:tab/>
    </w:r>
    <w:r w:rsidR="007F0456" w:rsidRPr="00C63CFB">
      <w:rPr>
        <w:color w:val="808080" w:themeColor="background1" w:themeShade="80"/>
        <w:sz w:val="18"/>
      </w:rPr>
      <w:t>Version 1.</w:t>
    </w:r>
    <w:r w:rsidR="007F0456">
      <w:rPr>
        <w:color w:val="808080" w:themeColor="background1" w:themeShade="80"/>
        <w:sz w:val="18"/>
      </w:rPr>
      <w:t>1</w:t>
    </w:r>
    <w:r w:rsidR="007F0456" w:rsidRPr="00C63CFB">
      <w:rPr>
        <w:color w:val="808080" w:themeColor="background1" w:themeShade="80"/>
        <w:sz w:val="18"/>
      </w:rPr>
      <w:t xml:space="preserve"> Produced </w:t>
    </w:r>
    <w:r w:rsidR="007F0456">
      <w:rPr>
        <w:color w:val="808080" w:themeColor="background1" w:themeShade="80"/>
        <w:sz w:val="18"/>
      </w:rPr>
      <w:t>on 1st Nov</w:t>
    </w:r>
    <w:r w:rsidR="007F0456" w:rsidRPr="00C63CFB">
      <w:rPr>
        <w:color w:val="808080" w:themeColor="background1" w:themeShade="80"/>
        <w:sz w:val="18"/>
      </w:rPr>
      <w:t xml:space="preserve"> 202</w:t>
    </w:r>
    <w:r w:rsidR="007F0456">
      <w:rPr>
        <w:color w:val="808080" w:themeColor="background1" w:themeShade="80"/>
        <w:sz w:val="18"/>
      </w:rPr>
      <w:t>3</w:t>
    </w:r>
  </w:p>
  <w:p w14:paraId="250E1A39" w14:textId="46979DE0" w:rsidR="00806228" w:rsidRPr="00806228" w:rsidRDefault="007F0456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99EBF" w14:textId="77777777" w:rsidR="00D83C20" w:rsidRDefault="00D83C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AF6C5" w14:textId="77777777" w:rsidR="004257A7" w:rsidRDefault="004257A7" w:rsidP="00806228">
      <w:pPr>
        <w:spacing w:after="0" w:line="240" w:lineRule="auto"/>
      </w:pPr>
      <w:r>
        <w:separator/>
      </w:r>
    </w:p>
  </w:footnote>
  <w:footnote w:type="continuationSeparator" w:id="0">
    <w:p w14:paraId="75AB4FBB" w14:textId="77777777" w:rsidR="004257A7" w:rsidRDefault="004257A7" w:rsidP="008062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FBA01" w14:textId="77777777" w:rsidR="00D83C20" w:rsidRDefault="00D83C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EA884" w14:textId="77777777" w:rsidR="00D83C20" w:rsidRDefault="00D83C2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7EF48" w14:textId="77777777" w:rsidR="00D83C20" w:rsidRDefault="00D83C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"/>
  </w:num>
  <w:num w:numId="5">
    <w:abstractNumId w:val="8"/>
  </w:num>
  <w:num w:numId="6">
    <w:abstractNumId w:val="16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NKoFAGM09x4tAAAA"/>
  </w:docVars>
  <w:rsids>
    <w:rsidRoot w:val="00806228"/>
    <w:rsid w:val="00004D98"/>
    <w:rsid w:val="00005679"/>
    <w:rsid w:val="0001141E"/>
    <w:rsid w:val="00045698"/>
    <w:rsid w:val="000830B5"/>
    <w:rsid w:val="00093BE9"/>
    <w:rsid w:val="00093D44"/>
    <w:rsid w:val="000C1523"/>
    <w:rsid w:val="000C5275"/>
    <w:rsid w:val="000E1212"/>
    <w:rsid w:val="000F0D79"/>
    <w:rsid w:val="000F1017"/>
    <w:rsid w:val="000F5AD5"/>
    <w:rsid w:val="0011111E"/>
    <w:rsid w:val="00124A64"/>
    <w:rsid w:val="00126850"/>
    <w:rsid w:val="00156B63"/>
    <w:rsid w:val="00174EC4"/>
    <w:rsid w:val="001F3D2E"/>
    <w:rsid w:val="002148D0"/>
    <w:rsid w:val="00244EAB"/>
    <w:rsid w:val="00250466"/>
    <w:rsid w:val="002A3AA1"/>
    <w:rsid w:val="002A3DC8"/>
    <w:rsid w:val="002B0F5A"/>
    <w:rsid w:val="002C69BF"/>
    <w:rsid w:val="002E4725"/>
    <w:rsid w:val="002E7B55"/>
    <w:rsid w:val="002F663B"/>
    <w:rsid w:val="00353EF2"/>
    <w:rsid w:val="00365F71"/>
    <w:rsid w:val="00377B7E"/>
    <w:rsid w:val="0038739E"/>
    <w:rsid w:val="003C417B"/>
    <w:rsid w:val="003D5434"/>
    <w:rsid w:val="003E7834"/>
    <w:rsid w:val="003E7C5F"/>
    <w:rsid w:val="0041447C"/>
    <w:rsid w:val="004257A7"/>
    <w:rsid w:val="00456504"/>
    <w:rsid w:val="00481144"/>
    <w:rsid w:val="0049068F"/>
    <w:rsid w:val="004E16A5"/>
    <w:rsid w:val="004E2C90"/>
    <w:rsid w:val="005137F2"/>
    <w:rsid w:val="00516734"/>
    <w:rsid w:val="005E4E86"/>
    <w:rsid w:val="005F0962"/>
    <w:rsid w:val="005F35CE"/>
    <w:rsid w:val="005F4317"/>
    <w:rsid w:val="0060792E"/>
    <w:rsid w:val="006608F3"/>
    <w:rsid w:val="00671C7A"/>
    <w:rsid w:val="006F4DF6"/>
    <w:rsid w:val="007110FC"/>
    <w:rsid w:val="00713045"/>
    <w:rsid w:val="00714881"/>
    <w:rsid w:val="00740B9D"/>
    <w:rsid w:val="007426CA"/>
    <w:rsid w:val="007441B4"/>
    <w:rsid w:val="00752C61"/>
    <w:rsid w:val="00753442"/>
    <w:rsid w:val="00770B0D"/>
    <w:rsid w:val="00775C13"/>
    <w:rsid w:val="00792BC9"/>
    <w:rsid w:val="007A0C6C"/>
    <w:rsid w:val="007A4B20"/>
    <w:rsid w:val="007F0456"/>
    <w:rsid w:val="00800F96"/>
    <w:rsid w:val="00806228"/>
    <w:rsid w:val="0081213A"/>
    <w:rsid w:val="00813299"/>
    <w:rsid w:val="00841D7F"/>
    <w:rsid w:val="008442D1"/>
    <w:rsid w:val="00857829"/>
    <w:rsid w:val="00894349"/>
    <w:rsid w:val="008A6545"/>
    <w:rsid w:val="008B2A75"/>
    <w:rsid w:val="008D2E7C"/>
    <w:rsid w:val="00900084"/>
    <w:rsid w:val="009235A3"/>
    <w:rsid w:val="00936E7D"/>
    <w:rsid w:val="009768D2"/>
    <w:rsid w:val="009D297D"/>
    <w:rsid w:val="00A10091"/>
    <w:rsid w:val="00A17FEE"/>
    <w:rsid w:val="00A345CB"/>
    <w:rsid w:val="00A416B5"/>
    <w:rsid w:val="00AA0A94"/>
    <w:rsid w:val="00AC5694"/>
    <w:rsid w:val="00AD0E22"/>
    <w:rsid w:val="00B36F44"/>
    <w:rsid w:val="00B53CE9"/>
    <w:rsid w:val="00B8112D"/>
    <w:rsid w:val="00B90F9E"/>
    <w:rsid w:val="00BD629A"/>
    <w:rsid w:val="00BF02D3"/>
    <w:rsid w:val="00BF30FC"/>
    <w:rsid w:val="00BF4B71"/>
    <w:rsid w:val="00C136C1"/>
    <w:rsid w:val="00C406EB"/>
    <w:rsid w:val="00C60411"/>
    <w:rsid w:val="00C62356"/>
    <w:rsid w:val="00C82237"/>
    <w:rsid w:val="00CA1354"/>
    <w:rsid w:val="00CB1A80"/>
    <w:rsid w:val="00D111FE"/>
    <w:rsid w:val="00D51560"/>
    <w:rsid w:val="00D52E60"/>
    <w:rsid w:val="00D81C40"/>
    <w:rsid w:val="00D83C20"/>
    <w:rsid w:val="00DA10E4"/>
    <w:rsid w:val="00DC3963"/>
    <w:rsid w:val="00DD331E"/>
    <w:rsid w:val="00DD3FD7"/>
    <w:rsid w:val="00DE4348"/>
    <w:rsid w:val="00E0062C"/>
    <w:rsid w:val="00E0692C"/>
    <w:rsid w:val="00E52CB0"/>
    <w:rsid w:val="00E8155E"/>
    <w:rsid w:val="00E916CF"/>
    <w:rsid w:val="00F10405"/>
    <w:rsid w:val="00F46060"/>
    <w:rsid w:val="00F805CF"/>
    <w:rsid w:val="00F8119D"/>
    <w:rsid w:val="00F91E83"/>
    <w:rsid w:val="00FD6EA5"/>
    <w:rsid w:val="00FE2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01DC07"/>
  <w15:chartTrackingRefBased/>
  <w15:docId w15:val="{83E64445-BD79-4AE2-82CB-02D3C4B23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A08823-637C-4B5A-8F78-67FA823FD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3</Words>
  <Characters>287</Characters>
  <Application>Microsoft Office Word</Application>
  <DocSecurity>0</DocSecurity>
  <Lines>2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6</cp:revision>
  <dcterms:created xsi:type="dcterms:W3CDTF">2020-07-29T06:18:00Z</dcterms:created>
  <dcterms:modified xsi:type="dcterms:W3CDTF">2023-12-05T04:05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12-20T02:03:54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1191356f-a794-49fe-b621-9ba4cae35a18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944297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SourceUrl">
    <vt:lpwstr/>
  </property>
  <property fmtid="{D5CDD505-2E9C-101B-9397-08002B2CF9AE}" pid="16" name="_SharedFileIndex">
    <vt:lpwstr/>
  </property>
  <property fmtid="{D5CDD505-2E9C-101B-9397-08002B2CF9AE}" pid="17" name="TemplateUrl">
    <vt:lpwstr/>
  </property>
  <property fmtid="{D5CDD505-2E9C-101B-9397-08002B2CF9AE}" pid="18" name="ComplianceAssetId">
    <vt:lpwstr/>
  </property>
  <property fmtid="{D5CDD505-2E9C-101B-9397-08002B2CF9AE}" pid="19" name="_ExtendedDescription">
    <vt:lpwstr/>
  </property>
  <property fmtid="{D5CDD505-2E9C-101B-9397-08002B2CF9AE}" pid="20" name="TriggerFlowInfo">
    <vt:lpwstr/>
  </property>
  <property fmtid="{D5CDD505-2E9C-101B-9397-08002B2CF9AE}" pid="21" name="GrammarlyDocumentId">
    <vt:lpwstr>ef184af7313879935f61e3aa6190568b461b38b34d1a7b8ea1c6c5a3f52aabfd</vt:lpwstr>
  </property>
</Properties>
</file>